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F1D52" w14:textId="77777777" w:rsidR="00B3393A" w:rsidRDefault="00B3393A" w:rsidP="00B3393A">
      <w:pPr>
        <w:jc w:val="center"/>
      </w:pPr>
    </w:p>
    <w:p w14:paraId="5044CC9F" w14:textId="77777777" w:rsidR="00B3393A" w:rsidRDefault="00B3393A" w:rsidP="00B3393A">
      <w:pPr>
        <w:jc w:val="center"/>
      </w:pPr>
    </w:p>
    <w:p w14:paraId="7A6AD6EF" w14:textId="61FC632D" w:rsidR="00B3393A" w:rsidRDefault="00FA13BB" w:rsidP="00B3393A">
      <w:pPr>
        <w:jc w:val="center"/>
        <w:rPr>
          <w:sz w:val="28"/>
          <w:szCs w:val="28"/>
        </w:rPr>
      </w:pPr>
      <w:r>
        <w:t>March 26,</w:t>
      </w:r>
      <w:r w:rsidR="00B3393A">
        <w:t xml:space="preserve"> 2018</w:t>
      </w:r>
    </w:p>
    <w:p w14:paraId="6FC49398" w14:textId="77777777" w:rsidR="00B3393A" w:rsidRDefault="00B3393A" w:rsidP="00B3393A">
      <w:pPr>
        <w:jc w:val="center"/>
        <w:rPr>
          <w:sz w:val="28"/>
          <w:szCs w:val="28"/>
        </w:rPr>
      </w:pPr>
    </w:p>
    <w:p w14:paraId="635F2953" w14:textId="77777777" w:rsidR="00B3393A" w:rsidRDefault="00B3393A" w:rsidP="00B3393A">
      <w:pPr>
        <w:jc w:val="center"/>
      </w:pPr>
    </w:p>
    <w:p w14:paraId="54C13FC6" w14:textId="77777777" w:rsidR="00B3393A" w:rsidRDefault="00B3393A" w:rsidP="00B3393A">
      <w:pPr>
        <w:jc w:val="center"/>
      </w:pPr>
    </w:p>
    <w:p w14:paraId="14B87AFB" w14:textId="77777777" w:rsidR="00B3393A" w:rsidRDefault="00B3393A" w:rsidP="00B3393A">
      <w:pPr>
        <w:jc w:val="center"/>
      </w:pPr>
    </w:p>
    <w:p w14:paraId="04529FD1" w14:textId="77777777" w:rsidR="00B3393A" w:rsidRDefault="00B3393A" w:rsidP="00B3393A">
      <w:pPr>
        <w:jc w:val="center"/>
      </w:pPr>
    </w:p>
    <w:p w14:paraId="70C9C3FA" w14:textId="77777777" w:rsidR="00B3393A" w:rsidRDefault="00B3393A" w:rsidP="00B3393A">
      <w:pPr>
        <w:jc w:val="center"/>
      </w:pPr>
    </w:p>
    <w:p w14:paraId="077050B9" w14:textId="49936F4C" w:rsidR="00B3393A" w:rsidRPr="00FA13BB" w:rsidRDefault="00B3393A" w:rsidP="00B3393A">
      <w:pPr>
        <w:pStyle w:val="Title"/>
        <w:rPr>
          <w:b w:val="0"/>
          <w:color w:val="000000" w:themeColor="text1"/>
          <w:sz w:val="44"/>
        </w:rPr>
      </w:pPr>
      <w:r w:rsidRPr="00FA13BB">
        <w:rPr>
          <w:color w:val="000000" w:themeColor="text1"/>
          <w:sz w:val="44"/>
        </w:rPr>
        <w:t xml:space="preserve">Assignment </w:t>
      </w:r>
      <w:r w:rsidR="00FA13BB" w:rsidRPr="00FA13BB">
        <w:rPr>
          <w:color w:val="000000" w:themeColor="text1"/>
          <w:sz w:val="44"/>
        </w:rPr>
        <w:t>3</w:t>
      </w:r>
    </w:p>
    <w:p w14:paraId="7AD58944" w14:textId="77777777" w:rsidR="00B3393A" w:rsidRDefault="00B3393A" w:rsidP="00B3393A">
      <w:pPr>
        <w:jc w:val="center"/>
      </w:pPr>
    </w:p>
    <w:p w14:paraId="6D000184" w14:textId="77777777" w:rsidR="00B3393A" w:rsidRDefault="00B3393A" w:rsidP="00B3393A">
      <w:pPr>
        <w:jc w:val="center"/>
        <w:rPr>
          <w:sz w:val="28"/>
          <w:szCs w:val="28"/>
        </w:rPr>
      </w:pPr>
    </w:p>
    <w:p w14:paraId="3447230F" w14:textId="77777777" w:rsidR="00B3393A" w:rsidRDefault="00B3393A" w:rsidP="00B3393A">
      <w:pPr>
        <w:jc w:val="center"/>
        <w:rPr>
          <w:sz w:val="28"/>
          <w:szCs w:val="28"/>
        </w:rPr>
      </w:pPr>
    </w:p>
    <w:p w14:paraId="027DD999" w14:textId="77777777" w:rsidR="00B3393A" w:rsidRDefault="00B3393A" w:rsidP="00B3393A">
      <w:pPr>
        <w:jc w:val="center"/>
        <w:rPr>
          <w:sz w:val="28"/>
          <w:szCs w:val="28"/>
        </w:rPr>
      </w:pPr>
    </w:p>
    <w:p w14:paraId="31117E3A" w14:textId="77777777" w:rsidR="00B3393A" w:rsidRDefault="00B3393A" w:rsidP="00B3393A">
      <w:pPr>
        <w:jc w:val="center"/>
        <w:rPr>
          <w:sz w:val="28"/>
          <w:szCs w:val="28"/>
        </w:rPr>
      </w:pPr>
    </w:p>
    <w:p w14:paraId="07244108" w14:textId="77777777" w:rsidR="00B3393A" w:rsidRDefault="00B3393A" w:rsidP="00B3393A">
      <w:pPr>
        <w:jc w:val="center"/>
        <w:rPr>
          <w:sz w:val="28"/>
          <w:szCs w:val="28"/>
        </w:rPr>
      </w:pPr>
    </w:p>
    <w:p w14:paraId="14DF7EBD" w14:textId="77777777" w:rsidR="00B3393A" w:rsidRDefault="00B3393A" w:rsidP="00B3393A">
      <w:pPr>
        <w:jc w:val="center"/>
      </w:pPr>
      <w:r>
        <w:t>Sanchit Singhal</w:t>
      </w:r>
    </w:p>
    <w:p w14:paraId="5D0DE04A" w14:textId="77777777" w:rsidR="00B3393A" w:rsidRDefault="00B3393A" w:rsidP="00B3393A">
      <w:pPr>
        <w:jc w:val="center"/>
      </w:pPr>
    </w:p>
    <w:p w14:paraId="78626998" w14:textId="77777777" w:rsidR="00B3393A" w:rsidRDefault="00B3393A" w:rsidP="00B3393A">
      <w:pPr>
        <w:jc w:val="center"/>
      </w:pPr>
    </w:p>
    <w:p w14:paraId="7279EFF1" w14:textId="77777777" w:rsidR="00B3393A" w:rsidRDefault="00B3393A" w:rsidP="00B3393A">
      <w:pPr>
        <w:jc w:val="center"/>
      </w:pPr>
    </w:p>
    <w:p w14:paraId="4AF6D6FA" w14:textId="77777777" w:rsidR="00B3393A" w:rsidRDefault="00B3393A" w:rsidP="00B3393A">
      <w:pPr>
        <w:jc w:val="center"/>
      </w:pPr>
    </w:p>
    <w:p w14:paraId="7AA21A58" w14:textId="77777777" w:rsidR="00B3393A" w:rsidRDefault="00B3393A" w:rsidP="00B3393A">
      <w:pPr>
        <w:jc w:val="center"/>
      </w:pPr>
      <w:r>
        <w:t>INF 397 – Statistical Analysis and Learning w/ Prof. Varun Rai</w:t>
      </w:r>
    </w:p>
    <w:p w14:paraId="37D9A6E4" w14:textId="77777777" w:rsidR="00B3393A" w:rsidRDefault="00B3393A" w:rsidP="00B3393A">
      <w:pPr>
        <w:jc w:val="center"/>
      </w:pPr>
      <w:r>
        <w:t>Spring 2018</w:t>
      </w:r>
    </w:p>
    <w:p w14:paraId="33E45BA9" w14:textId="77777777" w:rsidR="00B3393A" w:rsidRDefault="00B3393A" w:rsidP="00B3393A">
      <w:pPr>
        <w:jc w:val="center"/>
      </w:pPr>
    </w:p>
    <w:p w14:paraId="5A9D2C46" w14:textId="0B203D47" w:rsidR="00B3393A" w:rsidRDefault="00B3393A" w:rsidP="00B3393A">
      <w:pPr>
        <w:jc w:val="center"/>
      </w:pPr>
    </w:p>
    <w:p w14:paraId="6EDB7361" w14:textId="77777777" w:rsidR="00FA13BB" w:rsidRDefault="00FA13BB" w:rsidP="00B3393A">
      <w:pPr>
        <w:jc w:val="center"/>
      </w:pPr>
    </w:p>
    <w:p w14:paraId="5AB85704" w14:textId="77777777" w:rsidR="00B3393A" w:rsidRDefault="00B3393A" w:rsidP="00B3393A">
      <w:pPr>
        <w:jc w:val="center"/>
      </w:pPr>
      <w:r>
        <w:t>The University of Texas at Austin</w:t>
      </w:r>
    </w:p>
    <w:p w14:paraId="6CEF0945" w14:textId="77777777" w:rsidR="00B3393A" w:rsidRDefault="00B3393A" w:rsidP="00B3393A">
      <w:pPr>
        <w:jc w:val="center"/>
      </w:pPr>
    </w:p>
    <w:p w14:paraId="130B863B" w14:textId="77777777" w:rsidR="00E8308B" w:rsidRDefault="00E8308B" w:rsidP="00E8308B">
      <w:pPr>
        <w:pStyle w:val="ListParagraph"/>
        <w:tabs>
          <w:tab w:val="left" w:pos="6088"/>
        </w:tabs>
        <w:rPr>
          <w:b/>
        </w:rPr>
      </w:pPr>
    </w:p>
    <w:p w14:paraId="403F9099" w14:textId="2484BB20" w:rsidR="00D51831" w:rsidRPr="00706942" w:rsidRDefault="00E31925" w:rsidP="00E31925">
      <w:pPr>
        <w:pStyle w:val="ListParagraph"/>
        <w:numPr>
          <w:ilvl w:val="0"/>
          <w:numId w:val="3"/>
        </w:numPr>
        <w:tabs>
          <w:tab w:val="left" w:pos="6088"/>
        </w:tabs>
        <w:rPr>
          <w:b/>
          <w:sz w:val="28"/>
        </w:rPr>
      </w:pPr>
      <w:r w:rsidRPr="00706942">
        <w:rPr>
          <w:b/>
          <w:sz w:val="28"/>
        </w:rPr>
        <w:t xml:space="preserve">K-fold </w:t>
      </w:r>
      <w:r w:rsidR="00F82748" w:rsidRPr="00706942">
        <w:rPr>
          <w:b/>
          <w:sz w:val="28"/>
        </w:rPr>
        <w:t>V</w:t>
      </w:r>
      <w:r w:rsidRPr="00706942">
        <w:rPr>
          <w:b/>
          <w:sz w:val="28"/>
        </w:rPr>
        <w:t>alidation</w:t>
      </w:r>
    </w:p>
    <w:p w14:paraId="59CBA4C2" w14:textId="3C29437A" w:rsidR="00296408" w:rsidRDefault="00296408" w:rsidP="00296408">
      <w:pPr>
        <w:pStyle w:val="ListParagraph"/>
        <w:tabs>
          <w:tab w:val="left" w:pos="6088"/>
        </w:tabs>
        <w:rPr>
          <w:b/>
        </w:rPr>
      </w:pPr>
    </w:p>
    <w:p w14:paraId="160E6216" w14:textId="77777777" w:rsidR="00E8308B" w:rsidRPr="00706942" w:rsidRDefault="00E8308B" w:rsidP="00296408">
      <w:pPr>
        <w:pStyle w:val="ListParagraph"/>
        <w:tabs>
          <w:tab w:val="left" w:pos="6088"/>
        </w:tabs>
        <w:rPr>
          <w:b/>
          <w:sz w:val="16"/>
          <w:szCs w:val="16"/>
        </w:rPr>
      </w:pPr>
    </w:p>
    <w:p w14:paraId="66B83C14" w14:textId="40D59366" w:rsidR="00296408" w:rsidRDefault="00CA3247" w:rsidP="005E6088">
      <w:pPr>
        <w:pStyle w:val="ListParagraph"/>
        <w:numPr>
          <w:ilvl w:val="0"/>
          <w:numId w:val="4"/>
        </w:numPr>
        <w:tabs>
          <w:tab w:val="left" w:pos="6088"/>
        </w:tabs>
        <w:rPr>
          <w:b/>
        </w:rPr>
      </w:pPr>
      <w:r w:rsidRPr="00A67944">
        <w:rPr>
          <w:b/>
        </w:rPr>
        <w:t>Implementation</w:t>
      </w:r>
    </w:p>
    <w:p w14:paraId="0E900692" w14:textId="4658BD6B" w:rsidR="000C6BEF" w:rsidRDefault="000C6BEF" w:rsidP="000C6BEF">
      <w:pPr>
        <w:pStyle w:val="ListParagraph"/>
        <w:tabs>
          <w:tab w:val="left" w:pos="6088"/>
        </w:tabs>
        <w:ind w:left="1440"/>
        <w:rPr>
          <w:b/>
        </w:rPr>
      </w:pPr>
    </w:p>
    <w:p w14:paraId="55679C6B" w14:textId="753C459C" w:rsidR="000C6BEF" w:rsidRDefault="004654B2" w:rsidP="005E6088">
      <w:pPr>
        <w:pStyle w:val="ListParagraph"/>
        <w:tabs>
          <w:tab w:val="left" w:pos="6088"/>
        </w:tabs>
        <w:ind w:left="1080"/>
      </w:pPr>
      <w:r>
        <w:t xml:space="preserve">k-fold cross-validation is implemented by </w:t>
      </w:r>
      <w:r w:rsidR="00DC58DC">
        <w:t xml:space="preserve">the </w:t>
      </w:r>
      <w:r w:rsidR="00126EE6">
        <w:t>div</w:t>
      </w:r>
      <w:r w:rsidR="00F51BE3">
        <w:t>id</w:t>
      </w:r>
      <w:r w:rsidR="00126EE6">
        <w:t xml:space="preserve">ing the </w:t>
      </w:r>
      <w:r w:rsidR="00DC58DC">
        <w:t>full dataset of n observations</w:t>
      </w:r>
      <w:r w:rsidR="00126EE6">
        <w:t xml:space="preserve"> into k non-overlapping groups</w:t>
      </w:r>
      <w:r w:rsidR="007145DC">
        <w:t xml:space="preserve"> – that usually have approximately the same size (n/k). </w:t>
      </w:r>
      <w:r w:rsidR="00C204B1">
        <w:t>k number of</w:t>
      </w:r>
      <w:r w:rsidR="00DE0BCA">
        <w:t xml:space="preserve"> models are then built and tr</w:t>
      </w:r>
      <w:bookmarkStart w:id="0" w:name="_GoBack"/>
      <w:bookmarkEnd w:id="0"/>
      <w:r w:rsidR="00DE0BCA">
        <w:t>ained using all except one of the groups</w:t>
      </w:r>
      <w:r w:rsidR="00071582">
        <w:t xml:space="preserve"> which acts as a validation set</w:t>
      </w:r>
      <w:r w:rsidR="00C204B1">
        <w:t xml:space="preserve"> for the model</w:t>
      </w:r>
      <w:r w:rsidR="00B919FA">
        <w:t xml:space="preserve"> one at a time</w:t>
      </w:r>
      <w:r w:rsidR="004E7F7F">
        <w:t xml:space="preserve">. The test error is estimated by averaging the k resulting MSE estimates. </w:t>
      </w:r>
    </w:p>
    <w:p w14:paraId="75F07350" w14:textId="77777777" w:rsidR="00E8308B" w:rsidRDefault="00E8308B" w:rsidP="005E6088">
      <w:pPr>
        <w:pStyle w:val="ListParagraph"/>
        <w:tabs>
          <w:tab w:val="left" w:pos="6088"/>
        </w:tabs>
        <w:ind w:left="1080"/>
      </w:pPr>
    </w:p>
    <w:p w14:paraId="76CCBACB" w14:textId="77777777" w:rsidR="005E6088" w:rsidRPr="000C6BEF" w:rsidRDefault="005E6088" w:rsidP="000C6BEF">
      <w:pPr>
        <w:pStyle w:val="ListParagraph"/>
        <w:tabs>
          <w:tab w:val="left" w:pos="6088"/>
        </w:tabs>
        <w:ind w:left="1440"/>
      </w:pPr>
    </w:p>
    <w:p w14:paraId="57E7B230" w14:textId="71BA3BDF" w:rsidR="000C6BEF" w:rsidRPr="005E6088" w:rsidRDefault="00F82748" w:rsidP="005E6088">
      <w:pPr>
        <w:pStyle w:val="ListParagraph"/>
        <w:numPr>
          <w:ilvl w:val="0"/>
          <w:numId w:val="4"/>
        </w:numPr>
        <w:tabs>
          <w:tab w:val="left" w:pos="6088"/>
        </w:tabs>
        <w:rPr>
          <w:b/>
        </w:rPr>
      </w:pPr>
      <w:r w:rsidRPr="005E6088">
        <w:rPr>
          <w:b/>
        </w:rPr>
        <w:t>Comparison to</w:t>
      </w:r>
      <w:r w:rsidR="00CA3247" w:rsidRPr="005E6088">
        <w:rPr>
          <w:b/>
        </w:rPr>
        <w:t>:</w:t>
      </w:r>
    </w:p>
    <w:p w14:paraId="1A12A243" w14:textId="77777777" w:rsidR="000C6BEF" w:rsidRPr="000C6BEF" w:rsidRDefault="000C6BEF" w:rsidP="000C6BEF">
      <w:pPr>
        <w:tabs>
          <w:tab w:val="left" w:pos="6088"/>
        </w:tabs>
        <w:spacing w:after="0"/>
        <w:rPr>
          <w:b/>
        </w:rPr>
      </w:pPr>
    </w:p>
    <w:p w14:paraId="1EFE4D51" w14:textId="62C7932B" w:rsidR="00585F7C" w:rsidRPr="00A208A8" w:rsidRDefault="00CA3247" w:rsidP="00A208A8">
      <w:pPr>
        <w:pStyle w:val="ListParagraph"/>
        <w:numPr>
          <w:ilvl w:val="0"/>
          <w:numId w:val="5"/>
        </w:numPr>
        <w:tabs>
          <w:tab w:val="left" w:pos="6088"/>
        </w:tabs>
        <w:rPr>
          <w:b/>
        </w:rPr>
      </w:pPr>
      <w:r w:rsidRPr="005E6088">
        <w:rPr>
          <w:b/>
        </w:rPr>
        <w:t>Validation-set approach</w:t>
      </w:r>
    </w:p>
    <w:p w14:paraId="2B1D9B59" w14:textId="117B6199" w:rsidR="00585F7C" w:rsidRPr="00585F7C" w:rsidRDefault="00585F7C" w:rsidP="005E6088">
      <w:pPr>
        <w:tabs>
          <w:tab w:val="left" w:pos="6088"/>
        </w:tabs>
        <w:ind w:left="1080"/>
      </w:pPr>
      <w:r>
        <w:t xml:space="preserve">Although the validation-set approach is </w:t>
      </w:r>
      <w:r w:rsidR="00337A88">
        <w:t xml:space="preserve">computationally </w:t>
      </w:r>
      <w:r w:rsidR="00017DC4">
        <w:t>less intense</w:t>
      </w:r>
      <w:r w:rsidR="00337A88">
        <w:t xml:space="preserve"> to execute</w:t>
      </w:r>
      <w:r w:rsidR="00017DC4">
        <w:t xml:space="preserve"> (because you are only partitioning the data once into two sets</w:t>
      </w:r>
      <w:r w:rsidR="005C4728">
        <w:t xml:space="preserve"> and building/testing just </w:t>
      </w:r>
      <w:r w:rsidR="008C5E31">
        <w:t>1</w:t>
      </w:r>
      <w:r w:rsidR="005C4728">
        <w:t xml:space="preserve"> model</w:t>
      </w:r>
      <w:r w:rsidR="000770E0">
        <w:t xml:space="preserve">), there are two major </w:t>
      </w:r>
      <w:r w:rsidR="00BA6818">
        <w:t xml:space="preserve">disadvantages when compared to the k-fold validation approach. </w:t>
      </w:r>
      <w:r w:rsidR="00EB26D8">
        <w:t xml:space="preserve">The </w:t>
      </w:r>
      <w:r w:rsidR="00D97651">
        <w:t xml:space="preserve">test error estimate </w:t>
      </w:r>
      <w:r w:rsidR="00CE3711">
        <w:t xml:space="preserve">in the validation-set approach </w:t>
      </w:r>
      <w:r w:rsidR="00D97651">
        <w:t xml:space="preserve">is highly variable </w:t>
      </w:r>
      <w:r w:rsidR="005C4728">
        <w:t xml:space="preserve"> - it </w:t>
      </w:r>
      <w:r w:rsidR="00D97651">
        <w:t>dep</w:t>
      </w:r>
      <w:r w:rsidR="00C21DE3">
        <w:t>end</w:t>
      </w:r>
      <w:r w:rsidR="005C4728">
        <w:t>s</w:t>
      </w:r>
      <w:r w:rsidR="00C21DE3">
        <w:t xml:space="preserve"> on which observations are chosen to be in the training set as opposed to the validation set. K-fold validation </w:t>
      </w:r>
      <w:r w:rsidR="0000293E">
        <w:t xml:space="preserve">on the other hand </w:t>
      </w:r>
      <w:r w:rsidR="00C21DE3">
        <w:t xml:space="preserve">leads to a less variable test error because it </w:t>
      </w:r>
      <w:r w:rsidR="004250D9">
        <w:t>essentially uses every data point in the validation at some point</w:t>
      </w:r>
      <w:r w:rsidR="00A65976">
        <w:t xml:space="preserve"> as MSE is calculated for each k group</w:t>
      </w:r>
      <w:r w:rsidR="00447C6F">
        <w:t xml:space="preserve"> and the test error is taken to be the average of </w:t>
      </w:r>
      <w:r w:rsidR="005429FE">
        <w:t xml:space="preserve">all of </w:t>
      </w:r>
      <w:r w:rsidR="00447C6F">
        <w:t xml:space="preserve">them. </w:t>
      </w:r>
      <w:r w:rsidR="00315A20">
        <w:t xml:space="preserve">Further, since the validation set approach only trains the model on a subset of the data, </w:t>
      </w:r>
      <w:r w:rsidR="00CA3CD8">
        <w:t xml:space="preserve">it will tend to perform worse than the k-fold validation approach which uses most of the data to train the model. This means that the validation-set approach can often over-estimate the </w:t>
      </w:r>
      <w:r w:rsidR="00BC0CD9">
        <w:t>test error rate on the entire dataset.</w:t>
      </w:r>
      <w:r w:rsidR="00315A20">
        <w:t xml:space="preserve"> </w:t>
      </w:r>
      <w:r w:rsidR="002560D9">
        <w:t xml:space="preserve"> </w:t>
      </w:r>
    </w:p>
    <w:p w14:paraId="313C4E78" w14:textId="77777777" w:rsidR="00585F7C" w:rsidRPr="00585F7C" w:rsidRDefault="00585F7C" w:rsidP="00585F7C">
      <w:pPr>
        <w:pStyle w:val="ListParagraph"/>
        <w:tabs>
          <w:tab w:val="left" w:pos="6088"/>
        </w:tabs>
        <w:ind w:left="2160"/>
        <w:rPr>
          <w:b/>
        </w:rPr>
      </w:pPr>
    </w:p>
    <w:p w14:paraId="246DEFC2" w14:textId="72622FDF" w:rsidR="00CA3247" w:rsidRDefault="00CA3247" w:rsidP="005E6088">
      <w:pPr>
        <w:pStyle w:val="ListParagraph"/>
        <w:numPr>
          <w:ilvl w:val="0"/>
          <w:numId w:val="6"/>
        </w:numPr>
        <w:tabs>
          <w:tab w:val="left" w:pos="6088"/>
        </w:tabs>
        <w:rPr>
          <w:b/>
        </w:rPr>
      </w:pPr>
      <w:r w:rsidRPr="005E6088">
        <w:rPr>
          <w:b/>
        </w:rPr>
        <w:t>LOOCV</w:t>
      </w:r>
    </w:p>
    <w:p w14:paraId="048BF19A" w14:textId="77777777" w:rsidR="008458E7" w:rsidRDefault="00D1661C" w:rsidP="00D1661C">
      <w:pPr>
        <w:tabs>
          <w:tab w:val="left" w:pos="6088"/>
        </w:tabs>
        <w:ind w:left="1080"/>
      </w:pPr>
      <w:r>
        <w:t xml:space="preserve">The LOOCV </w:t>
      </w:r>
      <w:r w:rsidR="000D4964">
        <w:t>approach can be considered a special case of the k-fold validation approach in which k</w:t>
      </w:r>
      <w:r w:rsidR="007812C3">
        <w:t xml:space="preserve"> = n. This approach </w:t>
      </w:r>
      <w:r w:rsidR="00EF3724">
        <w:t xml:space="preserve">benefits from unbiased estimates of the test error (since </w:t>
      </w:r>
      <w:r w:rsidR="004B1784">
        <w:t>each model</w:t>
      </w:r>
      <w:r w:rsidR="00EF3724">
        <w:t xml:space="preserve"> is trained on all but 1 </w:t>
      </w:r>
      <w:r w:rsidR="00253E31">
        <w:t xml:space="preserve">observation). However, this approach also has two main drawbacks when compared to the k-fold validation approach. </w:t>
      </w:r>
      <w:r w:rsidR="00DA5910">
        <w:t xml:space="preserve">In contrast to the validation-set approach, LOOCV is computationally more expensive than the k-fold </w:t>
      </w:r>
      <w:r w:rsidR="00E031E0">
        <w:t>because you fit the model n times as opposed to only k times</w:t>
      </w:r>
      <w:r w:rsidR="00905072">
        <w:t xml:space="preserve"> in the k-fold validation approach</w:t>
      </w:r>
      <w:r w:rsidR="00E031E0">
        <w:t xml:space="preserve">. This </w:t>
      </w:r>
      <w:r w:rsidR="00905072">
        <w:t>issue</w:t>
      </w:r>
      <w:r w:rsidR="00E031E0">
        <w:t xml:space="preserve"> is </w:t>
      </w:r>
      <w:r w:rsidR="00A208A8">
        <w:t xml:space="preserve">additionally </w:t>
      </w:r>
      <w:r w:rsidR="00E031E0">
        <w:t>amplified when the model gets more complex</w:t>
      </w:r>
      <w:r w:rsidR="00A208A8">
        <w:t xml:space="preserve"> – costing even more to build each model</w:t>
      </w:r>
      <w:r w:rsidR="00E031E0">
        <w:t xml:space="preserve">. </w:t>
      </w:r>
      <w:r w:rsidR="00F1654B">
        <w:t>Secondly, even though LOOCV can give a less biased estimate of the test error</w:t>
      </w:r>
      <w:r w:rsidR="00EB4C1A">
        <w:t xml:space="preserve"> it usually has higher variance than k-fold validation. This is simply because by taking the average of </w:t>
      </w:r>
      <w:r w:rsidR="00E22D39">
        <w:t>n fitted models (that are trained on almost identical sets of observations)</w:t>
      </w:r>
      <w:r w:rsidR="007C766E">
        <w:t xml:space="preserve">, the outputs are highly correlated and thus lead to higher variance. </w:t>
      </w:r>
    </w:p>
    <w:p w14:paraId="79BE1608" w14:textId="77777777" w:rsidR="008458E7" w:rsidRDefault="008458E7" w:rsidP="00D1661C">
      <w:pPr>
        <w:tabs>
          <w:tab w:val="left" w:pos="6088"/>
        </w:tabs>
        <w:ind w:left="1080"/>
      </w:pPr>
    </w:p>
    <w:p w14:paraId="2F63C7F5" w14:textId="07C05D0B" w:rsidR="002D25DA" w:rsidRDefault="00674126" w:rsidP="00D1661C">
      <w:pPr>
        <w:tabs>
          <w:tab w:val="left" w:pos="6088"/>
        </w:tabs>
        <w:ind w:left="1080"/>
      </w:pPr>
      <w:r>
        <w:t xml:space="preserve">Usually, we should consider the bias-variance tradeoff </w:t>
      </w:r>
      <w:r w:rsidR="00A757EE">
        <w:t xml:space="preserve">associated </w:t>
      </w:r>
      <w:r w:rsidR="008458E7">
        <w:t>when</w:t>
      </w:r>
      <w:r w:rsidR="00A757EE">
        <w:t xml:space="preserve"> selecting our value of k –</w:t>
      </w:r>
      <w:r w:rsidR="00AF0839">
        <w:t xml:space="preserve"> it is suggested that</w:t>
      </w:r>
      <w:r w:rsidR="00A757EE">
        <w:t xml:space="preserve"> using k=5 or 10</w:t>
      </w:r>
      <w:r w:rsidR="00AF0839">
        <w:t xml:space="preserve"> leads to </w:t>
      </w:r>
      <w:r w:rsidR="00855693">
        <w:t xml:space="preserve">test error rate estimates that suffer neither from too much bias nor variance. </w:t>
      </w:r>
      <w:r w:rsidR="00AF0839">
        <w:t xml:space="preserve">  </w:t>
      </w:r>
    </w:p>
    <w:p w14:paraId="49DC157A" w14:textId="1B30D359" w:rsidR="00911F03" w:rsidRDefault="00911F03" w:rsidP="00D1661C">
      <w:pPr>
        <w:tabs>
          <w:tab w:val="left" w:pos="6088"/>
        </w:tabs>
        <w:ind w:left="1080"/>
      </w:pPr>
    </w:p>
    <w:p w14:paraId="6DE7379A" w14:textId="77777777" w:rsidR="00833853" w:rsidRDefault="00833853" w:rsidP="00833853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lass)</w:t>
      </w:r>
      <w:r>
        <w:br/>
      </w:r>
      <w:r>
        <w:br/>
      </w:r>
      <w:r w:rsidRPr="00833853">
        <w:rPr>
          <w:rStyle w:val="NormalTok"/>
          <w:b/>
          <w:sz w:val="28"/>
        </w:rPr>
        <w:t>### Question 2</w:t>
      </w:r>
      <w:r>
        <w:br/>
      </w:r>
      <w:r>
        <w:br/>
      </w:r>
      <w:r>
        <w:rPr>
          <w:rStyle w:val="CommentTok"/>
        </w:rPr>
        <w:t># Read CSV from working directory into R</w:t>
      </w:r>
      <w:r>
        <w:br/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redwin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binary variable final_quality using mean</w:t>
      </w:r>
      <w:r>
        <w:br/>
      </w:r>
      <w:r>
        <w:br/>
      </w:r>
      <w:r>
        <w:rPr>
          <w:rStyle w:val="NormalTok"/>
        </w:rPr>
        <w:t>MyData$final_quality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quality&gt;</w:t>
      </w:r>
      <w:r>
        <w:rPr>
          <w:rStyle w:val="KeywordTok"/>
        </w:rPr>
        <w:t>mean</w:t>
      </w:r>
      <w:r>
        <w:rPr>
          <w:rStyle w:val="NormalTok"/>
        </w:rPr>
        <w:t xml:space="preserve">(quality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MyData)</w:t>
      </w:r>
      <w:r>
        <w:br/>
      </w:r>
      <w:r>
        <w:br/>
      </w:r>
      <w:r>
        <w:rPr>
          <w:rStyle w:val="CommentTok"/>
        </w:rPr>
        <w:t># Creating dataset without original quality attribute</w:t>
      </w:r>
      <w:r>
        <w:br/>
      </w:r>
      <w:r>
        <w:br/>
      </w:r>
      <w:r>
        <w:rPr>
          <w:rStyle w:val="NormalTok"/>
        </w:rPr>
        <w:t>myvar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MyData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qua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dataset &lt;-</w:t>
      </w:r>
      <w:r>
        <w:rPr>
          <w:rStyle w:val="StringTok"/>
        </w:rPr>
        <w:t xml:space="preserve"> </w:t>
      </w:r>
      <w:r>
        <w:rPr>
          <w:rStyle w:val="NormalTok"/>
        </w:rPr>
        <w:t>MyData[!myvars]</w:t>
      </w:r>
      <w:r>
        <w:br/>
      </w:r>
      <w:r>
        <w:br/>
      </w:r>
      <w:r w:rsidRPr="00833853">
        <w:rPr>
          <w:rStyle w:val="NormalTok"/>
          <w:b/>
        </w:rPr>
        <w:t>## a) Logistic Regression with all the data</w:t>
      </w:r>
      <w:r>
        <w:br/>
      </w:r>
      <w:r>
        <w:br/>
      </w:r>
      <w:r>
        <w:rPr>
          <w:rStyle w:val="NormalTok"/>
        </w:rPr>
        <w:t>glm.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inal_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pH+sulphates+alcohol, </w:t>
      </w:r>
      <w:r>
        <w:rPr>
          <w:rStyle w:val="DataTypeTok"/>
        </w:rPr>
        <w:t>data=</w:t>
      </w:r>
      <w:r>
        <w:rPr>
          <w:rStyle w:val="NormalTok"/>
        </w:rPr>
        <w:t xml:space="preserve">fulldataset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.fit)</w:t>
      </w:r>
    </w:p>
    <w:p w14:paraId="5A4D1032" w14:textId="77777777" w:rsidR="00833853" w:rsidRDefault="00833853" w:rsidP="008338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inal_quality ~ fixed.acidity + volatile.acidity + </w:t>
      </w:r>
      <w:r>
        <w:br/>
      </w:r>
      <w:r>
        <w:rPr>
          <w:rStyle w:val="VerbatimChar"/>
        </w:rPr>
        <w:t xml:space="preserve">##     citric.acid + residual.sugar + chlorides + free.sulfur.dioxide + </w:t>
      </w:r>
      <w:r>
        <w:br/>
      </w:r>
      <w:r>
        <w:rPr>
          <w:rStyle w:val="VerbatimChar"/>
        </w:rPr>
        <w:t xml:space="preserve">##     total.sulfur.dioxide + density + pH + sulphates + alcohol, </w:t>
      </w:r>
      <w:r>
        <w:br/>
      </w:r>
      <w:r>
        <w:rPr>
          <w:rStyle w:val="VerbatimChar"/>
        </w:rPr>
        <w:t>##     family = binomial, data = full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4025  -0.8387   0.3105   0.8300   2.31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42.949948  79.473979   0.540  0.58890    </w:t>
      </w:r>
      <w:r>
        <w:br/>
      </w:r>
      <w:r>
        <w:rPr>
          <w:rStyle w:val="VerbatimChar"/>
        </w:rPr>
        <w:t xml:space="preserve">## fixed.acidity          0.135980   0.098483   1.381  0.16736    </w:t>
      </w:r>
      <w:r>
        <w:br/>
      </w:r>
      <w:r>
        <w:rPr>
          <w:rStyle w:val="VerbatimChar"/>
        </w:rPr>
        <w:t>## volatile.acidity      -3.281694   0.488214  -6.722 1.79e-11 ***</w:t>
      </w:r>
      <w:r>
        <w:br/>
      </w:r>
      <w:r>
        <w:rPr>
          <w:rStyle w:val="VerbatimChar"/>
        </w:rPr>
        <w:t xml:space="preserve">## citric.acid           -1.274347   0.562730  -2.265  0.02354 *  </w:t>
      </w:r>
      <w:r>
        <w:br/>
      </w:r>
      <w:r>
        <w:rPr>
          <w:rStyle w:val="VerbatimChar"/>
        </w:rPr>
        <w:t xml:space="preserve">## residual.sugar         0.055326   0.053770   1.029  0.30351    </w:t>
      </w:r>
      <w:r>
        <w:br/>
      </w:r>
      <w:r>
        <w:rPr>
          <w:rStyle w:val="VerbatimChar"/>
        </w:rPr>
        <w:t xml:space="preserve">## chlorides             -3.915713   1.569298  -2.495  0.01259 *  </w:t>
      </w:r>
      <w:r>
        <w:br/>
      </w:r>
      <w:r>
        <w:rPr>
          <w:rStyle w:val="VerbatimChar"/>
        </w:rPr>
        <w:t xml:space="preserve">## free.sulfur.dioxide    0.022220   0.008236   2.698  0.00698 ** </w:t>
      </w:r>
      <w:r>
        <w:br/>
      </w:r>
      <w:r>
        <w:rPr>
          <w:rStyle w:val="VerbatimChar"/>
        </w:rPr>
        <w:t>## total.sulfur.dioxide  -0.016394   0.002882  -5.688 1.29e-08 ***</w:t>
      </w:r>
      <w:r>
        <w:br/>
      </w:r>
      <w:r>
        <w:rPr>
          <w:rStyle w:val="VerbatimChar"/>
        </w:rPr>
        <w:t xml:space="preserve">## density              -50.932385  81.148745  -0.628  0.53024    </w:t>
      </w:r>
      <w:r>
        <w:br/>
      </w:r>
      <w:r>
        <w:rPr>
          <w:rStyle w:val="VerbatimChar"/>
        </w:rPr>
        <w:t xml:space="preserve">## pH                    -0.380608   0.720203  -0.528  0.59717    </w:t>
      </w:r>
      <w:r>
        <w:br/>
      </w:r>
      <w:r>
        <w:rPr>
          <w:rStyle w:val="VerbatimChar"/>
        </w:rPr>
        <w:t>## sulphates              2.795107   0.452184   6.181 6.36e-10 ***</w:t>
      </w:r>
      <w:r>
        <w:br/>
      </w:r>
      <w:r>
        <w:rPr>
          <w:rStyle w:val="VerbatimChar"/>
        </w:rPr>
        <w:t>## alcohol                0.866822   0.104190   8.3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09.0  on 1598  degrees of freedom</w:t>
      </w:r>
      <w:r>
        <w:br/>
      </w:r>
      <w:r>
        <w:rPr>
          <w:rStyle w:val="VerbatimChar"/>
        </w:rPr>
        <w:lastRenderedPageBreak/>
        <w:t>## Residual deviance: 1655.6  on 1587  degrees of freedom</w:t>
      </w:r>
      <w:r>
        <w:br/>
      </w:r>
      <w:r>
        <w:rPr>
          <w:rStyle w:val="VerbatimChar"/>
        </w:rPr>
        <w:t>## AIC: 167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597334BD" w14:textId="77777777" w:rsidR="00833853" w:rsidRDefault="00833853" w:rsidP="00833853">
      <w:pPr>
        <w:pStyle w:val="SourceCode"/>
      </w:pPr>
      <w:r w:rsidRPr="00833853">
        <w:rPr>
          <w:rStyle w:val="NormalTok"/>
          <w:b/>
        </w:rPr>
        <w:t>## b) Logistic Regression with the validation set approach</w:t>
      </w:r>
      <w:r w:rsidRPr="00833853">
        <w:rPr>
          <w:b/>
        </w:rPr>
        <w:br/>
      </w:r>
      <w:r w:rsidRPr="00833853">
        <w:rPr>
          <w:b/>
        </w:rPr>
        <w:br/>
      </w:r>
      <w:r w:rsidRPr="00833853">
        <w:rPr>
          <w:rStyle w:val="NormalTok"/>
          <w:b/>
        </w:rPr>
        <w:t>## i) Splitting data into train and val using 80/20 spli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row</w:t>
      </w:r>
      <w:r>
        <w:rPr>
          <w:rStyle w:val="NormalTok"/>
        </w:rPr>
        <w:t xml:space="preserve">(fulldataset), </w:t>
      </w:r>
      <w:r>
        <w:rPr>
          <w:rStyle w:val="DataTyp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80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fulldataset)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fulldataset[rows, ]</w:t>
      </w:r>
      <w:r>
        <w:br/>
      </w:r>
      <w:r>
        <w:rPr>
          <w:rStyle w:val="NormalTok"/>
        </w:rPr>
        <w:t>valset &lt;-</w:t>
      </w:r>
      <w:r>
        <w:rPr>
          <w:rStyle w:val="StringTok"/>
        </w:rPr>
        <w:t xml:space="preserve"> </w:t>
      </w:r>
      <w:r>
        <w:rPr>
          <w:rStyle w:val="NormalTok"/>
        </w:rPr>
        <w:t>fulldataset[-rows, ]</w:t>
      </w:r>
      <w:r>
        <w:br/>
      </w:r>
      <w:r>
        <w:br/>
      </w:r>
      <w:r w:rsidRPr="00833853">
        <w:rPr>
          <w:rStyle w:val="NormalTok"/>
          <w:b/>
        </w:rPr>
        <w:t>## ii) Logistic Regression fit with only the training set</w:t>
      </w:r>
      <w:r>
        <w:br/>
      </w:r>
      <w:r>
        <w:br/>
      </w:r>
      <w:r>
        <w:rPr>
          <w:rStyle w:val="NormalTok"/>
        </w:rPr>
        <w:t>glm2.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inal_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pH+sulphates+alcohol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2.fit)</w:t>
      </w:r>
    </w:p>
    <w:p w14:paraId="33BB2A0D" w14:textId="77777777" w:rsidR="00833853" w:rsidRDefault="00833853" w:rsidP="008338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final_quality ~ fixed.acidity + volatile.acidity + </w:t>
      </w:r>
      <w:r>
        <w:br/>
      </w:r>
      <w:r>
        <w:rPr>
          <w:rStyle w:val="VerbatimChar"/>
        </w:rPr>
        <w:t xml:space="preserve">##     citric.acid + residual.sugar + chlorides + free.sulfur.dioxide + </w:t>
      </w:r>
      <w:r>
        <w:br/>
      </w:r>
      <w:r>
        <w:rPr>
          <w:rStyle w:val="VerbatimChar"/>
        </w:rPr>
        <w:t xml:space="preserve">##     total.sulfur.dioxide + density + pH + sulphates + alcohol, </w:t>
      </w:r>
      <w:r>
        <w:br/>
      </w:r>
      <w:r>
        <w:rPr>
          <w:rStyle w:val="VerbatimChar"/>
        </w:rPr>
        <w:t>##     family = binomial, data = train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285  -0.8640   0.3094   0.8477   2.23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19.150545  85.590617   0.224  0.82296    </w:t>
      </w:r>
      <w:r>
        <w:br/>
      </w:r>
      <w:r>
        <w:rPr>
          <w:rStyle w:val="VerbatimChar"/>
        </w:rPr>
        <w:t xml:space="preserve">## fixed.acidity          0.111649   0.105894   1.054  0.29173    </w:t>
      </w:r>
      <w:r>
        <w:br/>
      </w:r>
      <w:r>
        <w:rPr>
          <w:rStyle w:val="VerbatimChar"/>
        </w:rPr>
        <w:t>## volatile.acidity      -2.844256   0.534364  -5.323 1.02e-07 ***</w:t>
      </w:r>
      <w:r>
        <w:br/>
      </w:r>
      <w:r>
        <w:rPr>
          <w:rStyle w:val="VerbatimChar"/>
        </w:rPr>
        <w:t xml:space="preserve">## citric.acid           -0.988874   0.630212  -1.569  0.11662    </w:t>
      </w:r>
      <w:r>
        <w:br/>
      </w:r>
      <w:r>
        <w:rPr>
          <w:rStyle w:val="VerbatimChar"/>
        </w:rPr>
        <w:t xml:space="preserve">## residual.sugar         0.006617   0.061182   0.108  0.91388    </w:t>
      </w:r>
      <w:r>
        <w:br/>
      </w:r>
      <w:r>
        <w:rPr>
          <w:rStyle w:val="VerbatimChar"/>
        </w:rPr>
        <w:t xml:space="preserve">## chlorides             -4.933251   1.738512  -2.838  0.00454 ** </w:t>
      </w:r>
      <w:r>
        <w:br/>
      </w:r>
      <w:r>
        <w:rPr>
          <w:rStyle w:val="VerbatimChar"/>
        </w:rPr>
        <w:t xml:space="preserve">## free.sulfur.dioxide    0.016142   0.009139   1.766  0.07734 .  </w:t>
      </w:r>
      <w:r>
        <w:br/>
      </w:r>
      <w:r>
        <w:rPr>
          <w:rStyle w:val="VerbatimChar"/>
        </w:rPr>
        <w:t>## total.sulfur.dioxide  -0.014461   0.003119  -4.636 3.55e-06 ***</w:t>
      </w:r>
      <w:r>
        <w:br/>
      </w:r>
      <w:r>
        <w:rPr>
          <w:rStyle w:val="VerbatimChar"/>
        </w:rPr>
        <w:t xml:space="preserve">## density              -25.095517  87.419908  -0.287  0.77406    </w:t>
      </w:r>
      <w:r>
        <w:br/>
      </w:r>
      <w:r>
        <w:rPr>
          <w:rStyle w:val="VerbatimChar"/>
        </w:rPr>
        <w:t xml:space="preserve">## pH                    -0.921976   0.793994  -1.161  0.24557    </w:t>
      </w:r>
      <w:r>
        <w:br/>
      </w:r>
      <w:r>
        <w:rPr>
          <w:rStyle w:val="VerbatimChar"/>
        </w:rPr>
        <w:t>## sulphates              2.567119   0.499801   5.136 2.80e-07 ***</w:t>
      </w:r>
      <w:r>
        <w:br/>
      </w:r>
      <w:r>
        <w:rPr>
          <w:rStyle w:val="VerbatimChar"/>
        </w:rPr>
        <w:t>## alcohol                0.872373   0.113699   7.673 1.6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70.7  on 1278  degrees of freedom</w:t>
      </w:r>
      <w:r>
        <w:br/>
      </w:r>
      <w:r>
        <w:rPr>
          <w:rStyle w:val="VerbatimChar"/>
        </w:rPr>
        <w:t>## Residual deviance: 1352.0  on 1267  degrees of freedom</w:t>
      </w:r>
      <w:r>
        <w:br/>
      </w:r>
      <w:r>
        <w:rPr>
          <w:rStyle w:val="VerbatimChar"/>
        </w:rPr>
        <w:t>## AIC: 137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2E490413" w14:textId="77777777" w:rsidR="00833853" w:rsidRDefault="00833853" w:rsidP="00833853">
      <w:pPr>
        <w:pStyle w:val="SourceCode"/>
      </w:pPr>
      <w:r w:rsidRPr="00833853">
        <w:rPr>
          <w:rStyle w:val="NormalTok"/>
          <w:b/>
        </w:rPr>
        <w:t>## iii) Predictions for validation set: high_quality = 1, low_quality = 0</w:t>
      </w:r>
      <w:r>
        <w:br/>
      </w:r>
      <w:r>
        <w:br/>
      </w:r>
      <w:r>
        <w:rPr>
          <w:rStyle w:val="NormalTok"/>
        </w:rPr>
        <w:t>glm2.prob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2.fit, valse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2.pred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glm2.probs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matrix_glm2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lset$final_quality,glm2.pred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_matrix_glm2)</w:t>
      </w:r>
    </w:p>
    <w:p w14:paraId="422E0E17" w14:textId="77777777" w:rsidR="00833853" w:rsidRDefault="00833853" w:rsidP="00833853">
      <w:pPr>
        <w:pStyle w:val="SourceCode"/>
      </w:pPr>
      <w:r>
        <w:rPr>
          <w:rStyle w:val="VerbatimChar"/>
        </w:rPr>
        <w:t>##    glm2.preds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105  27</w:t>
      </w:r>
      <w:r>
        <w:br/>
      </w:r>
      <w:r>
        <w:rPr>
          <w:rStyle w:val="VerbatimChar"/>
        </w:rPr>
        <w:t>##   1  45 143</w:t>
      </w:r>
    </w:p>
    <w:p w14:paraId="7BDF633D" w14:textId="77777777" w:rsidR="00833853" w:rsidRDefault="00833853" w:rsidP="00833853">
      <w:pPr>
        <w:pStyle w:val="SourceCode"/>
      </w:pPr>
      <w:r w:rsidRPr="00833853">
        <w:rPr>
          <w:rStyle w:val="NormalTok"/>
          <w:b/>
        </w:rPr>
        <w:t>## iv) Fraction of misclassified observation in validation set</w:t>
      </w:r>
      <w:r>
        <w:br/>
      </w:r>
      <w:r>
        <w:br/>
      </w:r>
      <w:r>
        <w:rPr>
          <w:rStyle w:val="NormalTok"/>
        </w:rPr>
        <w:t>Misclassified_Predictions_fraction =</w:t>
      </w:r>
      <w:r>
        <w:rPr>
          <w:rStyle w:val="StringTok"/>
        </w:rPr>
        <w:t xml:space="preserve"> </w:t>
      </w:r>
      <w:r>
        <w:rPr>
          <w:rStyle w:val="NormalTok"/>
        </w:rPr>
        <w:t>(confusion_matrix_glm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+confusion_matrix_glm2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/</w:t>
      </w:r>
      <w:r>
        <w:rPr>
          <w:rStyle w:val="KeywordTok"/>
        </w:rPr>
        <w:t>sum</w:t>
      </w:r>
      <w:r>
        <w:rPr>
          <w:rStyle w:val="NormalTok"/>
        </w:rPr>
        <w:t>(confusion_matrix_glm2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verall Fraction of Misclassified Predictions are: %f"</w:t>
      </w:r>
      <w:r>
        <w:rPr>
          <w:rStyle w:val="NormalTok"/>
        </w:rPr>
        <w:t>,Misclassified_Predictions_fraction)</w:t>
      </w:r>
    </w:p>
    <w:p w14:paraId="43EF2807" w14:textId="77777777" w:rsidR="00833853" w:rsidRDefault="00833853" w:rsidP="00833853">
      <w:pPr>
        <w:pStyle w:val="SourceCode"/>
      </w:pPr>
      <w:r>
        <w:rPr>
          <w:rStyle w:val="VerbatimChar"/>
        </w:rPr>
        <w:t>## [1] "Overall Fraction of Misclassified Predictions are: 0.225000"</w:t>
      </w:r>
    </w:p>
    <w:p w14:paraId="48DF5A9A" w14:textId="77777777" w:rsidR="00833853" w:rsidRDefault="00833853" w:rsidP="00833853">
      <w:pPr>
        <w:pStyle w:val="SourceCode"/>
      </w:pPr>
      <w:r w:rsidRPr="00833853">
        <w:rPr>
          <w:rStyle w:val="NormalTok"/>
          <w:b/>
          <w:sz w:val="28"/>
        </w:rPr>
        <w:t>### Question 3</w:t>
      </w:r>
      <w:r>
        <w:br/>
      </w:r>
      <w:r>
        <w:br/>
      </w:r>
      <w:r w:rsidRPr="00833853">
        <w:rPr>
          <w:rStyle w:val="NormalTok"/>
          <w:b/>
        </w:rPr>
        <w:t>## a. Creating function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.f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index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>(final_quality ~</w:t>
      </w:r>
      <w:r>
        <w:rPr>
          <w:rStyle w:val="StringTok"/>
        </w:rPr>
        <w:t xml:space="preserve"> </w:t>
      </w:r>
      <w:r>
        <w:rPr>
          <w:rStyle w:val="NormalTok"/>
        </w:rPr>
        <w:t>fixed.acidity+volatile.acidity+citric.acid+residual.sugar+chlorides+free.sulfur.dioxide+total.sulfur.dioxide+density+pH+sulphates+alcohol,</w:t>
      </w:r>
      <w:r>
        <w:rPr>
          <w:rStyle w:val="DataTypeTok"/>
        </w:rPr>
        <w:t>data =</w:t>
      </w:r>
      <w:r>
        <w:rPr>
          <w:rStyle w:val="NormalTok"/>
        </w:rPr>
        <w:t xml:space="preserve"> fulldatase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subset =</w:t>
      </w:r>
      <w:r>
        <w:rPr>
          <w:rStyle w:val="NormalTok"/>
        </w:rPr>
        <w:t xml:space="preserve"> index)))</w:t>
      </w:r>
      <w:r>
        <w:br/>
      </w:r>
      <w:r>
        <w:br/>
      </w:r>
      <w:r w:rsidRPr="00833853">
        <w:rPr>
          <w:rStyle w:val="NormalTok"/>
          <w:b/>
        </w:rPr>
        <w:t>## b. Estimate standard error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ot)</w:t>
      </w:r>
    </w:p>
    <w:p w14:paraId="3BA3996B" w14:textId="77777777" w:rsidR="00833853" w:rsidRDefault="00833853" w:rsidP="00833853">
      <w:pPr>
        <w:pStyle w:val="SourceCode"/>
      </w:pPr>
      <w:r>
        <w:rPr>
          <w:rStyle w:val="VerbatimChar"/>
        </w:rPr>
        <w:t>## Warning: package 'boot' was built under R version 3.4.3</w:t>
      </w:r>
    </w:p>
    <w:p w14:paraId="0E415EB0" w14:textId="77777777" w:rsidR="00833853" w:rsidRDefault="00833853" w:rsidP="00833853">
      <w:pPr>
        <w:pStyle w:val="SourceCode"/>
      </w:pPr>
      <w:r>
        <w:rPr>
          <w:rStyle w:val="KeywordTok"/>
        </w:rPr>
        <w:t>boot</w:t>
      </w:r>
      <w:r>
        <w:rPr>
          <w:rStyle w:val="NormalTok"/>
        </w:rPr>
        <w:t xml:space="preserve">(fulldataset, boot.fn, </w:t>
      </w:r>
      <w:r>
        <w:rPr>
          <w:rStyle w:val="DecValTok"/>
        </w:rPr>
        <w:t>5000</w:t>
      </w:r>
      <w:r>
        <w:rPr>
          <w:rStyle w:val="NormalTok"/>
        </w:rPr>
        <w:t>)</w:t>
      </w:r>
    </w:p>
    <w:p w14:paraId="7CDA3DFB" w14:textId="77777777" w:rsidR="00833853" w:rsidRDefault="00833853" w:rsidP="008338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fulldataset, statistic = boot.fn, R = 5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   original        bias     std. error</w:t>
      </w:r>
      <w:r>
        <w:br/>
      </w:r>
      <w:r>
        <w:rPr>
          <w:rStyle w:val="VerbatimChar"/>
        </w:rPr>
        <w:t>## t1*   42.94994813 -4.1180669223 83.957974171</w:t>
      </w:r>
      <w:r>
        <w:br/>
      </w:r>
      <w:r>
        <w:rPr>
          <w:rStyle w:val="VerbatimChar"/>
        </w:rPr>
        <w:t>## t2*    0.13598034 -0.0016715528  0.105728098</w:t>
      </w:r>
      <w:r>
        <w:br/>
      </w:r>
      <w:r>
        <w:rPr>
          <w:rStyle w:val="VerbatimChar"/>
        </w:rPr>
        <w:t>## t3*   -3.28169367 -0.0458145653  0.521044067</w:t>
      </w:r>
      <w:r>
        <w:br/>
      </w:r>
      <w:r>
        <w:rPr>
          <w:rStyle w:val="VerbatimChar"/>
        </w:rPr>
        <w:t>## t4*   -1.27434734 -0.0439888532  0.599980503</w:t>
      </w:r>
      <w:r>
        <w:br/>
      </w:r>
      <w:r>
        <w:rPr>
          <w:rStyle w:val="VerbatimChar"/>
        </w:rPr>
        <w:t>## t5*    0.05532602 -0.0035509907  0.062123106</w:t>
      </w:r>
      <w:r>
        <w:br/>
      </w:r>
      <w:r>
        <w:rPr>
          <w:rStyle w:val="VerbatimChar"/>
        </w:rPr>
        <w:lastRenderedPageBreak/>
        <w:t>## t6*   -3.91571291 -0.1327819151  1.777481968</w:t>
      </w:r>
      <w:r>
        <w:br/>
      </w:r>
      <w:r>
        <w:rPr>
          <w:rStyle w:val="VerbatimChar"/>
        </w:rPr>
        <w:t>## t7*    0.02222037  0.0003045197  0.008274123</w:t>
      </w:r>
      <w:r>
        <w:br/>
      </w:r>
      <w:r>
        <w:rPr>
          <w:rStyle w:val="VerbatimChar"/>
        </w:rPr>
        <w:t>## t8*   -0.01639392 -0.0002640114  0.003078335</w:t>
      </w:r>
      <w:r>
        <w:br/>
      </w:r>
      <w:r>
        <w:rPr>
          <w:rStyle w:val="VerbatimChar"/>
        </w:rPr>
        <w:t>## t9*  -50.93238519  4.1679273843 85.730917155</w:t>
      </w:r>
      <w:r>
        <w:br/>
      </w:r>
      <w:r>
        <w:rPr>
          <w:rStyle w:val="VerbatimChar"/>
        </w:rPr>
        <w:t>## t10*  -0.38060751 -0.0345690167  0.737982583</w:t>
      </w:r>
      <w:r>
        <w:br/>
      </w:r>
      <w:r>
        <w:rPr>
          <w:rStyle w:val="VerbatimChar"/>
        </w:rPr>
        <w:t>## t11*   2.79510651  0.0763360253  0.522845664</w:t>
      </w:r>
      <w:r>
        <w:br/>
      </w:r>
      <w:r>
        <w:rPr>
          <w:rStyle w:val="VerbatimChar"/>
        </w:rPr>
        <w:t>## t12*   0.86682223  0.0101357328  0.107123809</w:t>
      </w:r>
    </w:p>
    <w:p w14:paraId="5B88C14A" w14:textId="77777777" w:rsidR="00833853" w:rsidRDefault="00833853" w:rsidP="00833853">
      <w:pPr>
        <w:pStyle w:val="SourceCode"/>
      </w:pPr>
      <w:r w:rsidRPr="00833853">
        <w:rPr>
          <w:rStyle w:val="NormalTok"/>
          <w:b/>
        </w:rPr>
        <w:t>## c. Comparisons of the two sets of standard errors</w:t>
      </w:r>
      <w:r>
        <w:br/>
      </w:r>
      <w:r>
        <w:br/>
      </w:r>
      <w:r>
        <w:rPr>
          <w:rStyle w:val="CommentTok"/>
        </w:rPr>
        <w:t># Both sets of the estimated standard errors obtained through glm() function and</w:t>
      </w:r>
      <w:r>
        <w:br/>
      </w:r>
      <w:r>
        <w:rPr>
          <w:rStyle w:val="CommentTok"/>
        </w:rPr>
        <w:t># bootstrap function are very similar. For example, the std. error for</w:t>
      </w:r>
      <w:r>
        <w:br/>
      </w:r>
      <w:r>
        <w:rPr>
          <w:rStyle w:val="CommentTok"/>
        </w:rPr>
        <w:t># free.sulfur.dioxide was 0.008236 with glm and with the bootsrap method, it was</w:t>
      </w:r>
      <w:r>
        <w:br/>
      </w:r>
      <w:r>
        <w:rPr>
          <w:rStyle w:val="CommentTok"/>
        </w:rPr>
        <w:t># 0.008264231 (t7*). The std. error for residual.sugar was 0.053770 with glm,</w:t>
      </w:r>
      <w:r>
        <w:br/>
      </w:r>
      <w:r>
        <w:rPr>
          <w:rStyle w:val="CommentTok"/>
        </w:rPr>
        <w:t># and 0.062763447 with boostrap (t5*).</w:t>
      </w:r>
    </w:p>
    <w:p w14:paraId="05C7BF34" w14:textId="77777777" w:rsidR="00911F03" w:rsidRPr="00D1661C" w:rsidRDefault="00911F03" w:rsidP="00D1661C">
      <w:pPr>
        <w:tabs>
          <w:tab w:val="left" w:pos="6088"/>
        </w:tabs>
        <w:ind w:left="1080"/>
      </w:pPr>
    </w:p>
    <w:sectPr w:rsidR="00911F03" w:rsidRPr="00D1661C" w:rsidSect="00B3393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12695" w14:textId="77777777" w:rsidR="00F67EE2" w:rsidRDefault="00E21FBE">
      <w:pPr>
        <w:spacing w:after="0"/>
      </w:pPr>
      <w:r>
        <w:separator/>
      </w:r>
    </w:p>
  </w:endnote>
  <w:endnote w:type="continuationSeparator" w:id="0">
    <w:p w14:paraId="14712697" w14:textId="77777777" w:rsidR="00F67EE2" w:rsidRDefault="00E21F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12691" w14:textId="77777777" w:rsidR="00A52218" w:rsidRDefault="00E21FBE">
      <w:r>
        <w:separator/>
      </w:r>
    </w:p>
  </w:footnote>
  <w:footnote w:type="continuationSeparator" w:id="0">
    <w:p w14:paraId="14712692" w14:textId="77777777" w:rsidR="00A52218" w:rsidRDefault="00E21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7B69B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2F28A7"/>
    <w:multiLevelType w:val="hybridMultilevel"/>
    <w:tmpl w:val="5A8408CC"/>
    <w:lvl w:ilvl="0" w:tplc="C1B826F8">
      <w:start w:val="2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4214F2"/>
    <w:multiLevelType w:val="multilevel"/>
    <w:tmpl w:val="477E0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0D7277"/>
    <w:multiLevelType w:val="hybridMultilevel"/>
    <w:tmpl w:val="013CB480"/>
    <w:lvl w:ilvl="0" w:tplc="C05C2E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EE090B"/>
    <w:multiLevelType w:val="hybridMultilevel"/>
    <w:tmpl w:val="1B086E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C1FAF"/>
    <w:multiLevelType w:val="hybridMultilevel"/>
    <w:tmpl w:val="0318FD22"/>
    <w:lvl w:ilvl="0" w:tplc="04090017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3E"/>
    <w:rsid w:val="00011C8B"/>
    <w:rsid w:val="00017DC4"/>
    <w:rsid w:val="00071582"/>
    <w:rsid w:val="000770E0"/>
    <w:rsid w:val="000B06CF"/>
    <w:rsid w:val="000B2B1B"/>
    <w:rsid w:val="000C6BEF"/>
    <w:rsid w:val="000D4964"/>
    <w:rsid w:val="00126EE6"/>
    <w:rsid w:val="00253E31"/>
    <w:rsid w:val="002560D9"/>
    <w:rsid w:val="00296408"/>
    <w:rsid w:val="002D25DA"/>
    <w:rsid w:val="00315A20"/>
    <w:rsid w:val="00337A88"/>
    <w:rsid w:val="003D18DF"/>
    <w:rsid w:val="003D1FA8"/>
    <w:rsid w:val="003E76A4"/>
    <w:rsid w:val="003F5736"/>
    <w:rsid w:val="004004CC"/>
    <w:rsid w:val="004250D9"/>
    <w:rsid w:val="00447C6F"/>
    <w:rsid w:val="004654B2"/>
    <w:rsid w:val="004B1784"/>
    <w:rsid w:val="004C2AC4"/>
    <w:rsid w:val="004E29B3"/>
    <w:rsid w:val="004E7F7F"/>
    <w:rsid w:val="005429FE"/>
    <w:rsid w:val="00585F7C"/>
    <w:rsid w:val="00590D07"/>
    <w:rsid w:val="005B3472"/>
    <w:rsid w:val="005C4728"/>
    <w:rsid w:val="005D2C44"/>
    <w:rsid w:val="005E2497"/>
    <w:rsid w:val="005E6088"/>
    <w:rsid w:val="0061154A"/>
    <w:rsid w:val="0067408D"/>
    <w:rsid w:val="00674126"/>
    <w:rsid w:val="006C1E69"/>
    <w:rsid w:val="006E5C7E"/>
    <w:rsid w:val="006F4CAB"/>
    <w:rsid w:val="00706942"/>
    <w:rsid w:val="007145DC"/>
    <w:rsid w:val="00761AB0"/>
    <w:rsid w:val="00774A2F"/>
    <w:rsid w:val="007812C3"/>
    <w:rsid w:val="00784D58"/>
    <w:rsid w:val="007C766E"/>
    <w:rsid w:val="007D7B78"/>
    <w:rsid w:val="00833853"/>
    <w:rsid w:val="008458E7"/>
    <w:rsid w:val="00855693"/>
    <w:rsid w:val="008C5E31"/>
    <w:rsid w:val="008D6863"/>
    <w:rsid w:val="008E4AC7"/>
    <w:rsid w:val="008F6E0E"/>
    <w:rsid w:val="00905072"/>
    <w:rsid w:val="00911F03"/>
    <w:rsid w:val="00916E6E"/>
    <w:rsid w:val="00931F5C"/>
    <w:rsid w:val="009C2845"/>
    <w:rsid w:val="00A16533"/>
    <w:rsid w:val="00A208A8"/>
    <w:rsid w:val="00A47E23"/>
    <w:rsid w:val="00A52218"/>
    <w:rsid w:val="00A65976"/>
    <w:rsid w:val="00A67944"/>
    <w:rsid w:val="00A749A9"/>
    <w:rsid w:val="00A757EE"/>
    <w:rsid w:val="00A77AFE"/>
    <w:rsid w:val="00AC6799"/>
    <w:rsid w:val="00AD1DE0"/>
    <w:rsid w:val="00AF0839"/>
    <w:rsid w:val="00B16F59"/>
    <w:rsid w:val="00B3393A"/>
    <w:rsid w:val="00B86B75"/>
    <w:rsid w:val="00B919FA"/>
    <w:rsid w:val="00BA3D8C"/>
    <w:rsid w:val="00BA6818"/>
    <w:rsid w:val="00BC0CD9"/>
    <w:rsid w:val="00BC48D5"/>
    <w:rsid w:val="00C204B1"/>
    <w:rsid w:val="00C21DE3"/>
    <w:rsid w:val="00C239BB"/>
    <w:rsid w:val="00C36279"/>
    <w:rsid w:val="00CA3247"/>
    <w:rsid w:val="00CA3CD8"/>
    <w:rsid w:val="00CD1357"/>
    <w:rsid w:val="00CE02C9"/>
    <w:rsid w:val="00CE3711"/>
    <w:rsid w:val="00D1661C"/>
    <w:rsid w:val="00D51831"/>
    <w:rsid w:val="00D60EEC"/>
    <w:rsid w:val="00D966CF"/>
    <w:rsid w:val="00D97651"/>
    <w:rsid w:val="00DA0C1A"/>
    <w:rsid w:val="00DA5910"/>
    <w:rsid w:val="00DC58DC"/>
    <w:rsid w:val="00DE0BCA"/>
    <w:rsid w:val="00E031E0"/>
    <w:rsid w:val="00E21FBE"/>
    <w:rsid w:val="00E22D39"/>
    <w:rsid w:val="00E315A3"/>
    <w:rsid w:val="00E31925"/>
    <w:rsid w:val="00E8308B"/>
    <w:rsid w:val="00EB26D8"/>
    <w:rsid w:val="00EB4C1A"/>
    <w:rsid w:val="00EF3724"/>
    <w:rsid w:val="00F15900"/>
    <w:rsid w:val="00F1654B"/>
    <w:rsid w:val="00F51BE3"/>
    <w:rsid w:val="00F67EE2"/>
    <w:rsid w:val="00F82748"/>
    <w:rsid w:val="00FA13BB"/>
    <w:rsid w:val="00FA3B43"/>
    <w:rsid w:val="00FE07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12671"/>
  <w15:docId w15:val="{440F250C-657D-4A79-9BB9-3C86D0B88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uiPriority w:val="10"/>
    <w:rsid w:val="00B3393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Paragraph">
    <w:name w:val="List Paragraph"/>
    <w:basedOn w:val="Normal"/>
    <w:rsid w:val="00E319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4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1</TotalTime>
  <Pages>6</Pages>
  <Words>1427</Words>
  <Characters>8135</Characters>
  <Application>Microsoft Office Word</Application>
  <DocSecurity>0</DocSecurity>
  <Lines>67</Lines>
  <Paragraphs>19</Paragraphs>
  <ScaleCrop>false</ScaleCrop>
  <Company/>
  <LinksUpToDate>false</LinksUpToDate>
  <CharactersWithSpaces>9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chit Singhal</dc:creator>
  <cp:lastModifiedBy>Sanchit Singhal</cp:lastModifiedBy>
  <cp:revision>110</cp:revision>
  <dcterms:created xsi:type="dcterms:W3CDTF">2018-02-28T05:01:00Z</dcterms:created>
  <dcterms:modified xsi:type="dcterms:W3CDTF">2018-03-27T02:23:00Z</dcterms:modified>
</cp:coreProperties>
</file>